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6026" w:rsidRDefault="00F05AE9" w:rsidP="00BA60EE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1E0BAA">
      <w:pPr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3F7B7D7" wp14:editId="71547E42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A8A224"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E155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1C71F1A6" wp14:editId="5A5029C5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71F1A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35pt;margin-top:1.6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c+VkSNwAAAAH&#10;AQAADwAAAAAAAAAAAAAAAADWBAAAZHJzL2Rvd25yZXYueG1sUEsFBgAAAAAEAAQA8wAAAN8FAAAA&#10;AA==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 w:rsidR="00DF715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05F5ACF" wp14:editId="752B94C8">
                <wp:simplePos x="0" y="0"/>
                <wp:positionH relativeFrom="column">
                  <wp:posOffset>3016885</wp:posOffset>
                </wp:positionH>
                <wp:positionV relativeFrom="paragraph">
                  <wp:posOffset>22057</wp:posOffset>
                </wp:positionV>
                <wp:extent cx="41059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3D5723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Said Tabba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F5ACF" id="Text Box 1" o:spid="_x0000_s1027" type="#_x0000_t202" style="position:absolute;margin-left:237.55pt;margin-top:1.75pt;width:323.3pt;height:76.45pt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    <v:textbox style="mso-fit-shape-to-text:t" inset="0,0,0,0">
                  <w:txbxContent>
                    <w:p w:rsidR="00476BDD" w:rsidRPr="008F5163" w:rsidRDefault="003D5723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Said Tabbara</w:t>
                      </w:r>
                      <w:bookmarkStart w:id="3" w:name="_GoBack"/>
                      <w:bookmarkEnd w:id="3"/>
                    </w:p>
                  </w:txbxContent>
                </v:textbox>
              </v:shape>
            </w:pict>
          </mc:Fallback>
        </mc:AlternateContent>
      </w:r>
    </w:p>
    <w:p w:rsidR="0011567C" w:rsidRDefault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ED71A4" wp14:editId="462D5F25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8B9004"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:rsidR="0011567C" w:rsidRDefault="00E4660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95C5482" wp14:editId="6622F310">
                <wp:simplePos x="0" y="0"/>
                <wp:positionH relativeFrom="column">
                  <wp:posOffset>727075</wp:posOffset>
                </wp:positionH>
                <wp:positionV relativeFrom="paragraph">
                  <wp:posOffset>112395</wp:posOffset>
                </wp:positionV>
                <wp:extent cx="1692000" cy="162000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FC0971" w:rsidRDefault="003D5723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3D572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961-71139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C5482" id="Text Box 528" o:spid="_x0000_s1028" type="#_x0000_t202" style="position:absolute;margin-left:57.25pt;margin-top:8.85pt;width:133.25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" filled="f" stroked="f">
                <v:textbox inset=",0,,0">
                  <w:txbxContent>
                    <w:p w:rsidR="00476BDD" w:rsidRPr="00FC0971" w:rsidRDefault="003D5723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3D572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961-7113901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596800" behindDoc="0" locked="0" layoutInCell="1" allowOverlap="1" wp14:anchorId="7EE2196C" wp14:editId="42F62E55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5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29AFBC32" wp14:editId="55D39458">
                <wp:simplePos x="0" y="0"/>
                <wp:positionH relativeFrom="column">
                  <wp:posOffset>3016885</wp:posOffset>
                </wp:positionH>
                <wp:positionV relativeFrom="paragraph">
                  <wp:posOffset>70485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E155B5" w:rsidP="00906620">
                            <w:pPr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F5163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AFBC32" id="Text Box 2" o:spid="_x0000_s1029" type="#_x0000_t202" style="position:absolute;margin-left:237.55pt;margin-top:5.55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" filled="f" stroked="f">
                <v:textbox style="mso-fit-shape-to-text:t" inset="0,0,0,0">
                  <w:txbxContent>
                    <w:p w:rsidR="00476BDD" w:rsidRPr="008F5163" w:rsidRDefault="00E155B5" w:rsidP="00906620">
                      <w:pPr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8F5163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D3479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31FE1C41" wp14:editId="7C8EC732">
                <wp:simplePos x="0" y="0"/>
                <wp:positionH relativeFrom="column">
                  <wp:posOffset>3019425</wp:posOffset>
                </wp:positionH>
                <wp:positionV relativeFrom="paragraph">
                  <wp:posOffset>175895</wp:posOffset>
                </wp:positionV>
                <wp:extent cx="3730625" cy="152400"/>
                <wp:effectExtent l="0" t="0" r="3175" b="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152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E1C41" id="_x0000_s1030" type="#_x0000_t202" style="position:absolute;margin-left:237.75pt;margin-top:13.85pt;width:293.75pt;height:12pt;z-index:251563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" filled="f" stroked="f" strokeweight=".5pt">
                <v:textbox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8A356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3760" behindDoc="0" locked="0" layoutInCell="1" allowOverlap="1" wp14:anchorId="0278870C" wp14:editId="64E1903A">
                <wp:simplePos x="0" y="0"/>
                <wp:positionH relativeFrom="column">
                  <wp:posOffset>727075</wp:posOffset>
                </wp:positionH>
                <wp:positionV relativeFrom="paragraph">
                  <wp:posOffset>152069</wp:posOffset>
                </wp:positionV>
                <wp:extent cx="1692000" cy="1656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5146E1" w:rsidRDefault="003D5723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3D572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aidtabbara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8870C" id="Text Box 530" o:spid="_x0000_s1031" type="#_x0000_t202" style="position:absolute;margin-left:57.25pt;margin-top:11.95pt;width:133.25pt;height:13.05pt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rBFqA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" filled="f" stroked="f">
                <v:textbox inset=",0,,0">
                  <w:txbxContent>
                    <w:p w:rsidR="00476BDD" w:rsidRPr="005146E1" w:rsidRDefault="003D5723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3D572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aidtabbara@gmail.com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0688" behindDoc="0" locked="0" layoutInCell="1" allowOverlap="1" wp14:anchorId="3C66FC1B" wp14:editId="55E26C07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47D85B" id="Straight Connector 529" o:spid="_x0000_s1026" style="position:absolute;z-index:251570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</w:p>
    <w:p w:rsidR="0011567C" w:rsidRDefault="00E155B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9872" behindDoc="0" locked="0" layoutInCell="1" allowOverlap="1" wp14:anchorId="294CE05E" wp14:editId="71A062AB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567C" w:rsidRDefault="00D3479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9664" behindDoc="0" locked="0" layoutInCell="1" allowOverlap="1" wp14:anchorId="182EBB2D" wp14:editId="53CF7581">
                <wp:simplePos x="0" y="0"/>
                <wp:positionH relativeFrom="column">
                  <wp:posOffset>3019425</wp:posOffset>
                </wp:positionH>
                <wp:positionV relativeFrom="paragraph">
                  <wp:posOffset>180341</wp:posOffset>
                </wp:positionV>
                <wp:extent cx="4107180" cy="1581150"/>
                <wp:effectExtent l="0" t="0" r="7620" b="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158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F1BDA" w:rsidRPr="00AF1BDA" w:rsidRDefault="00AF1BDA" w:rsidP="00D01DC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An intelligent, 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charismatic,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nd articulate individual</w:t>
                            </w:r>
                            <w:r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with </w:t>
                            </w:r>
                            <w:r w:rsidR="00D01DC0"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n</w:t>
                            </w:r>
                            <w:r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unparalleled ability to understand a client’s objectives, industry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, and mission statement. Highly</w:t>
                            </w:r>
                            <w:r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experienced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in the areas of sales and public relations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. Poised and competent team builder and a very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h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rd worker who thinks outside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the box while producing resourceful work in an exceedingly proficient manner. 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V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ery op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en minded and willing to learn new things.</w:t>
                            </w:r>
                          </w:p>
                          <w:p w:rsidR="00476BDD" w:rsidRPr="002F245D" w:rsidRDefault="00AF1BDA" w:rsidP="00D01DC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Currently looking for a suitable opportunity with </w:t>
                            </w:r>
                            <w:r w:rsidR="00D01DC0"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n</w:t>
                            </w:r>
                            <w:r w:rsidRPr="00AF1BD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established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and expanding company 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in which I can use my skills, knowledge, and dedica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tion to the company’s advant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EBB2D" id="_x0000_s1032" type="#_x0000_t202" style="position:absolute;margin-left:237.75pt;margin-top:14.2pt;width:323.4pt;height:124.5pt;z-index:25156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" filled="f" stroked="f" strokeweight=".5pt">
                <v:textbox inset="0,0,0,0">
                  <w:txbxContent>
                    <w:p w:rsidR="00AF1BDA" w:rsidRPr="00AF1BDA" w:rsidRDefault="00AF1BDA" w:rsidP="00D01DC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An intelligent, 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charismatic,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nd articulate individual</w:t>
                      </w:r>
                      <w:r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with </w:t>
                      </w:r>
                      <w:r w:rsidR="00D01DC0"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n</w:t>
                      </w:r>
                      <w:r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unparalleled ability to understand a client’s objectives, industry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, and mission statement. Highly</w:t>
                      </w:r>
                      <w:r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experienced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in the areas of sales and public relations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. Poised and competent team builder and a very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h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rd worker who thinks outside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the box while producing resourceful work in an exceedingly proficient manner. 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V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ery op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en minded and willing to learn new things.</w:t>
                      </w:r>
                    </w:p>
                    <w:p w:rsidR="00476BDD" w:rsidRPr="002F245D" w:rsidRDefault="00AF1BDA" w:rsidP="00D01DC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Currently looking for a suitable opportunity with </w:t>
                      </w:r>
                      <w:r w:rsidR="00D01DC0"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n</w:t>
                      </w:r>
                      <w:r w:rsidRPr="00AF1BD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established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and expanding company 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in which I can use my skills, knowledge, and dedica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tion to the company’s advantage.</w:t>
                      </w:r>
                    </w:p>
                  </w:txbxContent>
                </v:textbox>
              </v:shape>
            </w:pict>
          </mc:Fallback>
        </mc:AlternateContent>
      </w:r>
      <w:r w:rsidR="00CF673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408CC587" wp14:editId="73829924">
                <wp:simplePos x="0" y="0"/>
                <wp:positionH relativeFrom="column">
                  <wp:posOffset>723900</wp:posOffset>
                </wp:positionH>
                <wp:positionV relativeFrom="paragraph">
                  <wp:posOffset>8890</wp:posOffset>
                </wp:positionV>
                <wp:extent cx="1853565" cy="504825"/>
                <wp:effectExtent l="0" t="0" r="0" b="9525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D5723" w:rsidRDefault="003D5723" w:rsidP="003D57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772C6" w:rsidRPr="00CF673D" w:rsidRDefault="003D5723" w:rsidP="003D57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  <w:t xml:space="preserve">Australia Street, </w:t>
                            </w:r>
                            <w:proofErr w:type="spellStart"/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  <w:t>Hazimeh</w:t>
                            </w:r>
                            <w:proofErr w:type="spellEnd"/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  <w:t xml:space="preserve"> Bldg., </w:t>
                            </w:r>
                            <w:proofErr w:type="spellStart"/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  <w:t>Rouche</w:t>
                            </w:r>
                            <w:proofErr w:type="spellEnd"/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  <w:t>, Leban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CC587" id="Text Box 537" o:spid="_x0000_s1033" type="#_x0000_t202" style="position:absolute;margin-left:57pt;margin-top:.7pt;width:145.95pt;height:39.75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" filled="f" stroked="f">
                <v:textbox inset=",0,,0">
                  <w:txbxContent>
                    <w:p w:rsidR="003D5723" w:rsidRDefault="003D5723" w:rsidP="003D57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E772C6" w:rsidRPr="00CF673D" w:rsidRDefault="003D5723" w:rsidP="003D57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</w:pPr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  <w:t xml:space="preserve">Australia Street, </w:t>
                      </w:r>
                      <w:proofErr w:type="spellStart"/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  <w:t>Hazimeh</w:t>
                      </w:r>
                      <w:proofErr w:type="spellEnd"/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  <w:t xml:space="preserve"> Bldg., </w:t>
                      </w:r>
                      <w:proofErr w:type="spellStart"/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  <w:t>Rouche</w:t>
                      </w:r>
                      <w:proofErr w:type="spellEnd"/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20"/>
                          <w:lang w:val="en-US"/>
                        </w:rPr>
                        <w:t>, Lebanon</w:t>
                      </w:r>
                    </w:p>
                  </w:txbxContent>
                </v:textbox>
              </v:shape>
            </w:pict>
          </mc:Fallback>
        </mc:AlternateContent>
      </w:r>
      <w:r w:rsidR="00E772C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7439F6C2" wp14:editId="6EBC53E7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F43482" id="Straight Connector 376" o:spid="_x0000_s1026" style="position:absolute;flip:x;z-index:25156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p w:rsidR="0011567C" w:rsidRDefault="00CF673D" w:rsidP="001833FB">
      <w:pPr>
        <w:jc w:val="center"/>
        <w:rPr>
          <w:lang w:val="en-US"/>
        </w:rPr>
      </w:pPr>
      <w:bookmarkStart w:id="2" w:name="_Hlk484709947"/>
      <w:bookmarkEnd w:id="2"/>
      <w:r>
        <w:rPr>
          <w:noProof/>
          <w:lang w:val="en-US"/>
        </w:rPr>
        <w:drawing>
          <wp:anchor distT="0" distB="0" distL="114300" distR="114300" simplePos="0" relativeHeight="251577856" behindDoc="0" locked="0" layoutInCell="1" allowOverlap="1" wp14:anchorId="6363036F" wp14:editId="688795EF">
            <wp:simplePos x="0" y="0"/>
            <wp:positionH relativeFrom="column">
              <wp:posOffset>454342</wp:posOffset>
            </wp:positionH>
            <wp:positionV relativeFrom="page">
              <wp:posOffset>1617345</wp:posOffset>
            </wp:positionV>
            <wp:extent cx="144000" cy="14400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8CA">
        <w:rPr>
          <w:lang w:val="en-US"/>
        </w:rPr>
        <w:softHyphen/>
      </w:r>
    </w:p>
    <w:p w:rsidR="0011567C" w:rsidRDefault="0011567C" w:rsidP="00FA6A05">
      <w:pPr>
        <w:jc w:val="both"/>
        <w:rPr>
          <w:lang w:val="en-US"/>
        </w:rPr>
      </w:pPr>
    </w:p>
    <w:p w:rsidR="0011567C" w:rsidRDefault="00CF67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0C924E9E" wp14:editId="63DEBC58">
                <wp:simplePos x="0" y="0"/>
                <wp:positionH relativeFrom="column">
                  <wp:posOffset>438150</wp:posOffset>
                </wp:positionH>
                <wp:positionV relativeFrom="paragraph">
                  <wp:posOffset>101600</wp:posOffset>
                </wp:positionV>
                <wp:extent cx="1828800" cy="190500"/>
                <wp:effectExtent l="0" t="0" r="0" b="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90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00D" w:rsidRPr="00E045D8" w:rsidRDefault="008B05A2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24E9E" id="_x0000_s1034" type="#_x0000_t202" style="position:absolute;margin-left:34.5pt;margin-top:8pt;width:2in;height:15pt;z-index:251587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" filled="f" stroked="f" strokeweight=".5pt">
                <v:textbox inset="0,0,0,0">
                  <w:txbxContent>
                    <w:p w:rsidR="0026700D" w:rsidRPr="00E045D8" w:rsidRDefault="008B05A2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CF67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5A9D04A8" wp14:editId="54C88309">
                <wp:simplePos x="0" y="0"/>
                <wp:positionH relativeFrom="column">
                  <wp:posOffset>430530</wp:posOffset>
                </wp:positionH>
                <wp:positionV relativeFrom="paragraph">
                  <wp:posOffset>145415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E89BE1" id="Straight Connector 16" o:spid="_x0000_s1026" style="position:absolute;flip:x;z-index:251751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.9pt,11.45pt" to="189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CQ4Huw3gAAAAgBAAAPAAAAZHJz&#10;L2Rvd25yZXYueG1sTI9RS8MwFIXfBf9DuIJvLjWDbtamQ4QN8W11IL6lzW1T1tyUJus6f70RH9zj&#10;PedwznfzzWx7NuHoO0cSHhcJMKTa6Y5aCYeP7cMamA+KtOodoYQLetgUtze5yrQ70x6nMrQslpDP&#10;lAQTwpBx7muDVvmFG5Ci17jRqhDPseV6VOdYbnsukiTlVnUUF4wa8NVgfSxPVsK2ai5f37vPN9Hs&#10;hDm+Lw/7qUykvL+bX56BBZzDfxh+8SM6FJGpcifSnvUS0lUkDxKEeAIW/eVqnQKr/gRe5Pz6geIH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kOB7sN4AAAAIAQAADwAAAAAAAAAAAAAA&#10;AABTBAAAZHJzL2Rvd25yZXYueG1sUEsFBgAAAAAEAAQA8wAAAF4FAAAAAA==&#10;" strokecolor="black [3213]"/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CF67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25A9F9A7" wp14:editId="04DB3B49">
                <wp:simplePos x="0" y="0"/>
                <wp:positionH relativeFrom="column">
                  <wp:posOffset>723900</wp:posOffset>
                </wp:positionH>
                <wp:positionV relativeFrom="paragraph">
                  <wp:posOffset>22859</wp:posOffset>
                </wp:positionV>
                <wp:extent cx="1752600" cy="333375"/>
                <wp:effectExtent l="0" t="0" r="0" b="9525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Default="00CF673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aid T</w:t>
                            </w:r>
                            <w:r w:rsidRPr="00CF673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bbara</w:t>
                            </w:r>
                          </w:p>
                          <w:p w:rsidR="00CF673D" w:rsidRDefault="00CF673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CF673D" w:rsidRDefault="00CF673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CF673D" w:rsidRPr="005146E1" w:rsidRDefault="00CF673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9F9A7" id="Text Box 640" o:spid="_x0000_s1035" type="#_x0000_t202" style="position:absolute;margin-left:57pt;margin-top:1.8pt;width:138pt;height:26.2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" filled="f" stroked="f">
                <v:textbox inset=",0,,0">
                  <w:txbxContent>
                    <w:p w:rsidR="00C31565" w:rsidRDefault="00CF673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aid T</w:t>
                      </w:r>
                      <w:r w:rsidRPr="00CF673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bbara</w:t>
                      </w:r>
                    </w:p>
                    <w:p w:rsidR="00CF673D" w:rsidRDefault="00CF673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CF673D" w:rsidRDefault="00CF673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CF673D" w:rsidRPr="005146E1" w:rsidRDefault="00CF673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25984" behindDoc="0" locked="0" layoutInCell="1" allowOverlap="1" wp14:anchorId="05C5E2BA" wp14:editId="1397A123">
            <wp:simplePos x="0" y="0"/>
            <wp:positionH relativeFrom="column">
              <wp:posOffset>452755</wp:posOffset>
            </wp:positionH>
            <wp:positionV relativeFrom="paragraph">
              <wp:posOffset>9525</wp:posOffset>
            </wp:positionV>
            <wp:extent cx="144000" cy="144000"/>
            <wp:effectExtent l="0" t="0" r="8890" b="8890"/>
            <wp:wrapNone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AF9">
        <w:rPr>
          <w:lang w:val="en-US"/>
        </w:rPr>
        <w:t xml:space="preserve">                                </w: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D01DC0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83D2D76" wp14:editId="3E05DFB9">
                <wp:simplePos x="0" y="0"/>
                <wp:positionH relativeFrom="column">
                  <wp:posOffset>3019425</wp:posOffset>
                </wp:positionH>
                <wp:positionV relativeFrom="paragraph">
                  <wp:posOffset>12700</wp:posOffset>
                </wp:positionV>
                <wp:extent cx="3730625" cy="152400"/>
                <wp:effectExtent l="0" t="0" r="3175" b="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152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31565" w:rsidRPr="00326B8A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76" id="_x0000_s1036" type="#_x0000_t202" style="position:absolute;margin-left:237.75pt;margin-top:1pt;width:293.75pt;height:12pt;z-index:251645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" filled="f" stroked="f" strokeweight=".5pt">
                <v:textbox inset="0,0,0,0">
                  <w:txbxContent>
                    <w:p w:rsidR="00C31565" w:rsidRPr="00326B8A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C31565" w:rsidRDefault="00D01DC0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0940C0AA" wp14:editId="142BE13F">
                <wp:simplePos x="0" y="0"/>
                <wp:positionH relativeFrom="column">
                  <wp:posOffset>3019425</wp:posOffset>
                </wp:positionH>
                <wp:positionV relativeFrom="paragraph">
                  <wp:posOffset>120015</wp:posOffset>
                </wp:positionV>
                <wp:extent cx="4103370" cy="8375650"/>
                <wp:effectExtent l="0" t="0" r="11430" b="635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3370" cy="8375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D5DAF" w:rsidRDefault="009D5DAF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6"/>
                              <w:gridCol w:w="3226"/>
                            </w:tblGrid>
                            <w:tr w:rsidR="00CB5932" w:rsidRPr="00E971B3" w:rsidTr="00C31565">
                              <w:tc>
                                <w:tcPr>
                                  <w:tcW w:w="3235" w:type="dxa"/>
                                </w:tcPr>
                                <w:p w:rsidR="00C31565" w:rsidRPr="00E971B3" w:rsidRDefault="00D01DC0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D01DC0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ales Consultant</w:t>
                                  </w:r>
                                </w:p>
                                <w:p w:rsidR="00105F02" w:rsidRPr="00E971B3" w:rsidRDefault="00D01DC0" w:rsidP="00C3156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01DC0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KHOURY HOME (JNAH)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C31565" w:rsidRPr="00E971B3" w:rsidRDefault="00A02352" w:rsidP="00C3156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01/02/2017 – 11/10/2018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C31565" w:rsidP="00D01DC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 sales consultant 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or this company, my responsibilities include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01DC0" w:rsidRPr="00D01DC0" w:rsidRDefault="00D01DC0" w:rsidP="00D01DC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andling both IT and DAP sections </w:t>
                            </w: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01DC0" w:rsidRPr="00D01DC0" w:rsidRDefault="00D01DC0" w:rsidP="00D01DC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eing </w:t>
                            </w:r>
                            <w:r w:rsid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</w:t>
                            </w: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esponsible for the junior sales team </w:t>
                            </w: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01DC0" w:rsidRPr="00D01DC0" w:rsidRDefault="00D01DC0" w:rsidP="00D01DC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ollowing up with customer’s and understanding their needs</w:t>
                            </w:r>
                            <w:r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105F02" w:rsidRPr="00E971B3" w:rsidRDefault="00D34799" w:rsidP="00D01DC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chieving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igh sales volume on most products </w:t>
                            </w:r>
                            <w:r w:rsidR="00D01DC0" w:rsidRPr="00D01D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105F02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34799" w:rsidRDefault="00D34799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34799" w:rsidRPr="00E971B3" w:rsidRDefault="00D34799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CB5932" w:rsidRPr="00E971B3" w:rsidTr="00A90875"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D34799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Telemarketer</w:t>
                                  </w:r>
                                </w:p>
                                <w:p w:rsidR="00105F02" w:rsidRPr="00E971B3" w:rsidRDefault="00D34799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34799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CITRUSS TV(DUBAI)-SMARTSOURCE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D34799" w:rsidP="00105F02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05/06/2016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30/01/2017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D3479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</w:t>
                            </w:r>
                            <w:r w:rsid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 telemarketer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 my responsibilities included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34799" w:rsidRP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Taking calls/orders from customers from gulf countries 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34799" w:rsidRP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Understand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g customer’s needs and assisting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hem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34799" w:rsidRPr="00E971B3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omoting the products 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7B5007" w:rsidRPr="00E971B3" w:rsidRDefault="007B5007" w:rsidP="00D34799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8"/>
                              <w:gridCol w:w="3224"/>
                            </w:tblGrid>
                            <w:tr w:rsidR="00CB5932" w:rsidRPr="00E971B3" w:rsidTr="00A90875"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D34799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34799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ales representative</w:t>
                                  </w:r>
                                </w:p>
                                <w:p w:rsidR="00105F02" w:rsidRPr="00E971B3" w:rsidRDefault="00502530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tc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Touch-(SMARTSOURCE)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D34799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02/02/2016 – 01/06/2016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D34799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y responsibilities included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34799" w:rsidRP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moting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ouch services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105F02" w:rsidRPr="00E971B3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lp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g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ustomers and solve their daily problems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105F02" w:rsidRDefault="00105F0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0C0AA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237.75pt;margin-top:9.45pt;width:323.1pt;height:659.5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" filled="f" stroked="f" strokeweight=".5pt">
                <v:textbox inset="0,0,0,0">
                  <w:txbxContent>
                    <w:p w:rsidR="009D5DAF" w:rsidRDefault="009D5DAF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6"/>
                        <w:gridCol w:w="3226"/>
                      </w:tblGrid>
                      <w:tr w:rsidR="00CB5932" w:rsidRPr="00E971B3" w:rsidTr="00C31565">
                        <w:tc>
                          <w:tcPr>
                            <w:tcW w:w="3235" w:type="dxa"/>
                          </w:tcPr>
                          <w:p w:rsidR="00C31565" w:rsidRPr="00E971B3" w:rsidRDefault="00D01DC0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t xml:space="preserve"> </w:t>
                            </w:r>
                            <w:r w:rsidRPr="00D01DC0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ales Consultant</w:t>
                            </w:r>
                          </w:p>
                          <w:p w:rsidR="00105F02" w:rsidRPr="00E971B3" w:rsidRDefault="00D01DC0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01DC0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KHOURY HOME (JNAH)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:rsidR="00C31565" w:rsidRPr="00E971B3" w:rsidRDefault="00A0235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01/02/2017 – 11/10/2018</w:t>
                            </w:r>
                          </w:p>
                        </w:tc>
                      </w:tr>
                    </w:tbl>
                    <w:p w:rsidR="00105F02" w:rsidRPr="00E971B3" w:rsidRDefault="00105F0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C31565" w:rsidP="00D01DC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 sales consultant 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or this company, my responsibilities include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01DC0" w:rsidRPr="00D01DC0" w:rsidRDefault="00D01DC0" w:rsidP="00D01DC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Handling both IT and DAP sections </w:t>
                      </w: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01DC0" w:rsidRPr="00D01DC0" w:rsidRDefault="00D01DC0" w:rsidP="00D01DC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Being </w:t>
                      </w:r>
                      <w:r w:rsid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</w:t>
                      </w: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esponsible for the junior sales team </w:t>
                      </w: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01DC0" w:rsidRPr="00D01DC0" w:rsidRDefault="00D01DC0" w:rsidP="00D01DC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ollowing up with customer’s and understanding their needs</w:t>
                      </w:r>
                      <w:r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105F02" w:rsidRPr="00E971B3" w:rsidRDefault="00D34799" w:rsidP="00D01DC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Achieving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high sales volume on most products </w:t>
                      </w:r>
                      <w:r w:rsidR="00D01DC0" w:rsidRPr="00D01D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105F02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34799" w:rsidRDefault="00D34799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34799" w:rsidRPr="00E971B3" w:rsidRDefault="00D34799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CB5932" w:rsidRPr="00E971B3" w:rsidTr="00A90875">
                        <w:tc>
                          <w:tcPr>
                            <w:tcW w:w="3235" w:type="dxa"/>
                          </w:tcPr>
                          <w:p w:rsidR="00105F02" w:rsidRPr="00E971B3" w:rsidRDefault="00D34799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lemarketer</w:t>
                            </w:r>
                          </w:p>
                          <w:p w:rsidR="00105F02" w:rsidRPr="00E971B3" w:rsidRDefault="00D34799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ITRUSS TV(DUBAI)-SMARTSOURCE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:rsidR="00105F02" w:rsidRPr="00E971B3" w:rsidRDefault="00D34799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05/06/2016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30/01/2017</w:t>
                            </w:r>
                          </w:p>
                        </w:tc>
                      </w:tr>
                    </w:tbl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D3479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</w:t>
                      </w:r>
                      <w:r w:rsid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a telemarketer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, my responsibilities included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34799" w:rsidRPr="00D34799" w:rsidRDefault="00D34799" w:rsidP="00D34799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Taking calls/orders from customers from gulf countries 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34799" w:rsidRPr="00D34799" w:rsidRDefault="00D34799" w:rsidP="00D34799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Understand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g customer’s needs and assisting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hem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34799" w:rsidRPr="00E971B3" w:rsidRDefault="00D34799" w:rsidP="00D34799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Promoting the products 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7B5007" w:rsidRPr="00E971B3" w:rsidRDefault="007B5007" w:rsidP="00D34799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8"/>
                        <w:gridCol w:w="3224"/>
                      </w:tblGrid>
                      <w:tr w:rsidR="00CB5932" w:rsidRPr="00E971B3" w:rsidTr="00A90875">
                        <w:tc>
                          <w:tcPr>
                            <w:tcW w:w="3235" w:type="dxa"/>
                          </w:tcPr>
                          <w:p w:rsidR="00105F02" w:rsidRPr="00E971B3" w:rsidRDefault="00D34799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ales representative</w:t>
                            </w:r>
                          </w:p>
                          <w:p w:rsidR="00105F02" w:rsidRPr="00E971B3" w:rsidRDefault="00502530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tc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ouch-(SMARTSOURCE)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:rsidR="00105F02" w:rsidRPr="00E971B3" w:rsidRDefault="00D34799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02/02/2016 – 01/06/2016</w:t>
                            </w:r>
                          </w:p>
                        </w:tc>
                      </w:tr>
                    </w:tbl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D34799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</w:t>
                      </w:r>
                      <w:r w:rsidR="00105F02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y responsibilities included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34799" w:rsidRPr="00D34799" w:rsidRDefault="00D34799" w:rsidP="00D34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romoting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ouch services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105F02" w:rsidRPr="00E971B3" w:rsidRDefault="00D34799" w:rsidP="00D34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elp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g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customers and solve their daily problems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105F02" w:rsidRDefault="00105F02"/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4DFF65B0" wp14:editId="22B3BB98">
                <wp:simplePos x="0" y="0"/>
                <wp:positionH relativeFrom="column">
                  <wp:posOffset>3016885</wp:posOffset>
                </wp:positionH>
                <wp:positionV relativeFrom="page">
                  <wp:posOffset>33934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B1DF95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55pt,267.2pt" to="560.7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9y/WSu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</w:p>
    <w:p w:rsidR="00C31565" w:rsidRDefault="00401AB2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62272CA8" wp14:editId="13E924D1">
                <wp:simplePos x="0" y="0"/>
                <wp:positionH relativeFrom="column">
                  <wp:posOffset>727075</wp:posOffset>
                </wp:positionH>
                <wp:positionV relativeFrom="paragraph">
                  <wp:posOffset>145801</wp:posOffset>
                </wp:positionV>
                <wp:extent cx="1623600" cy="201600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2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72CA8" id="Text Box 643" o:spid="_x0000_s1038" type="#_x0000_t202" style="position:absolute;margin-left:57.25pt;margin-top:11.5pt;width:127.85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" filled="f" stroked="f">
                <v:textbox inset=",0,,0">
                  <w:txbxContent>
                    <w:p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CF673D" w:rsidP="00C31565">
      <w:pPr>
        <w:rPr>
          <w:lang w:val="en-US"/>
        </w:rPr>
      </w:pPr>
      <w:r w:rsidRPr="00F3499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0" allowOverlap="1" wp14:anchorId="32D74A14" wp14:editId="08419F76">
                <wp:simplePos x="0" y="0"/>
                <wp:positionH relativeFrom="margin">
                  <wp:posOffset>-1007745</wp:posOffset>
                </wp:positionH>
                <wp:positionV relativeFrom="margin">
                  <wp:posOffset>4191635</wp:posOffset>
                </wp:positionV>
                <wp:extent cx="4723765" cy="1958340"/>
                <wp:effectExtent l="0" t="7937" r="11747" b="11748"/>
                <wp:wrapSquare wrapText="bothSides"/>
                <wp:docPr id="30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4723765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D0BB2" w:rsidRPr="006D0BB2" w:rsidRDefault="005146E1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Key achievement</w:t>
                            </w:r>
                            <w:r w:rsidR="005C257B"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s</w:t>
                            </w:r>
                          </w:p>
                          <w:p w:rsidR="006D0BB2" w:rsidRPr="00C44E61" w:rsidRDefault="006D0BB2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C44E61" w:rsidRDefault="005C257B" w:rsidP="00C44E61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Met sales targets by </w:t>
                            </w:r>
                            <w:r w:rsidR="00CF673D"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100% and exceeded monthly sales goals and new customer penetration</w:t>
                            </w:r>
                            <w:r w:rsidR="00C44E61"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at Duty Free.</w:t>
                            </w:r>
                            <w:r w:rsidR="00C44E61" w:rsidRPr="00C44E6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F673D"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Received recognition as Top Sales Performer </w:t>
                            </w:r>
                            <w:r w:rsid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and got promoted to VIP lounge.</w:t>
                            </w:r>
                          </w:p>
                          <w:p w:rsidR="00F34998" w:rsidRPr="00C44E61" w:rsidRDefault="00C44E61" w:rsidP="00C44E61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Y</w:t>
                            </w:r>
                            <w:r w:rsidR="00CF673D"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ungest </w:t>
                            </w:r>
                            <w:r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ployee to be responsibl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e of the juniuor sales team in K</w:t>
                            </w:r>
                            <w:r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houry Home.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splayed </w:t>
                            </w:r>
                            <w:r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n entrepreneurial spirit 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by</w:t>
                            </w:r>
                            <w:r w:rsidRPr="00C44E61">
                              <w:t xml:space="preserve"> 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monstrating</w:t>
                            </w:r>
                            <w:r w:rsidRPr="00C44E6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xceptional customer service by promptly assisting customers with the use and operation of merchandise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44E61" w:rsidRDefault="00C44E61"/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D74A14"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AutoShape 2" o:spid="_x0000_s1039" type="#_x0000_t186" style="position:absolute;margin-left:-79.35pt;margin-top:330.05pt;width:371.95pt;height:154.2pt;rotation:-90;z-index:25166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" o:allowincell="f" filled="t" strokecolor="#5a5a5a [2109]" strokeweight="1.25pt">
                <v:shadow opacity=".5"/>
                <v:textbox inset="21.6pt,,21.6pt">
                  <w:txbxContent>
                    <w:p w:rsidR="006D0BB2" w:rsidRPr="006D0BB2" w:rsidRDefault="005146E1">
                      <w:pPr>
                        <w:jc w:val="center"/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Key achievement</w:t>
                      </w:r>
                      <w:r w:rsidR="005C257B"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s</w:t>
                      </w:r>
                    </w:p>
                    <w:p w:rsidR="006D0BB2" w:rsidRPr="00C44E61" w:rsidRDefault="006D0BB2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C44E61" w:rsidRDefault="005C257B" w:rsidP="00C44E61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Met sales targets by </w:t>
                      </w:r>
                      <w:r w:rsidR="00CF673D"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 100% and exceeded monthly sales goals and new customer penetration</w:t>
                      </w:r>
                      <w:r w:rsidR="00C44E61"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 at Duty Free.</w:t>
                      </w:r>
                      <w:r w:rsidR="00C44E61" w:rsidRPr="00C44E6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CF673D"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Received recognition as Top Sales Performer </w:t>
                      </w:r>
                      <w:r w:rsid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and got promoted to VIP lounge.</w:t>
                      </w:r>
                    </w:p>
                    <w:p w:rsidR="00F34998" w:rsidRPr="00C44E61" w:rsidRDefault="00C44E61" w:rsidP="00C44E61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Y</w:t>
                      </w:r>
                      <w:r w:rsidR="00CF673D"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oungest </w:t>
                      </w:r>
                      <w:r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employee to be responsibl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e of the juniuor sales team in K</w:t>
                      </w:r>
                      <w:r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houry Home.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 Displayed </w:t>
                      </w:r>
                      <w:r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an entrepreneurial spirit 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by</w:t>
                      </w:r>
                      <w:r w:rsidRPr="00C44E61">
                        <w:t xml:space="preserve"> 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>demonstrating</w:t>
                      </w:r>
                      <w:r w:rsidRPr="00C44E6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 exceptional customer service by promptly assisting customers with the use and operation of merchandise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44E61" w:rsidRDefault="00C44E61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C31565" w:rsidRDefault="00401AB2" w:rsidP="00C31565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46BD18CA" wp14:editId="5F6CCF0E">
                <wp:simplePos x="0" y="0"/>
                <wp:positionH relativeFrom="column">
                  <wp:posOffset>726661</wp:posOffset>
                </wp:positionH>
                <wp:positionV relativeFrom="paragraph">
                  <wp:posOffset>67310</wp:posOffset>
                </wp:positionV>
                <wp:extent cx="1490400" cy="165600"/>
                <wp:effectExtent l="0" t="0" r="0" b="6350"/>
                <wp:wrapNone/>
                <wp:docPr id="647" name="Text Box 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4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D18CA" id="Text Box 647" o:spid="_x0000_s1040" type="#_x0000_t202" style="position:absolute;left:0;text-align:left;margin-left:57.2pt;margin-top:5.3pt;width:117.35pt;height:13.0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" filled="f" stroked="f">
                <v:textbox inset=",0,,0">
                  <w:txbxContent>
                    <w:p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1565">
        <w:rPr>
          <w:lang w:val="en-US"/>
        </w:rPr>
        <w:softHyphen/>
      </w:r>
      <w:bookmarkStart w:id="3" w:name="_GoBack"/>
      <w:bookmarkEnd w:id="3"/>
    </w:p>
    <w:p w:rsidR="00C31565" w:rsidRDefault="00C31565" w:rsidP="00C31565">
      <w:pPr>
        <w:jc w:val="both"/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401AB2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3F63658B" wp14:editId="633B5298">
                <wp:simplePos x="0" y="0"/>
                <wp:positionH relativeFrom="column">
                  <wp:posOffset>727075</wp:posOffset>
                </wp:positionH>
                <wp:positionV relativeFrom="page">
                  <wp:posOffset>4642485</wp:posOffset>
                </wp:positionV>
                <wp:extent cx="1623600" cy="1908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19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658B" id="Text Box 648" o:spid="_x0000_s1041" type="#_x0000_t202" style="position:absolute;margin-left:57.25pt;margin-top:365.55pt;width:127.85pt;height:1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" filled="f" stroked="f">
                <v:textbox inset=",0,,0">
                  <w:txbxContent>
                    <w:p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401AB2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048F9A4" wp14:editId="0A9DABCC">
                <wp:simplePos x="0" y="0"/>
                <wp:positionH relativeFrom="column">
                  <wp:posOffset>727075</wp:posOffset>
                </wp:positionH>
                <wp:positionV relativeFrom="paragraph">
                  <wp:posOffset>80148</wp:posOffset>
                </wp:positionV>
                <wp:extent cx="1566000" cy="237600"/>
                <wp:effectExtent l="0" t="0" r="0" b="10160"/>
                <wp:wrapNone/>
                <wp:docPr id="656" name="Text Box 6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6000" cy="23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8F9A4" id="Text Box 656" o:spid="_x0000_s1042" type="#_x0000_t202" style="position:absolute;margin-left:57.25pt;margin-top:6.3pt;width:123.3pt;height:18.7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" filled="f" stroked="f">
                <v:textbox inset=",0,,0">
                  <w:txbxContent>
                    <w:p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1565">
        <w:rPr>
          <w:lang w:val="en-US"/>
        </w:rPr>
        <w:t xml:space="preserve">                                </w: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4" w:name="_Hlk484730980"/>
      <w:bookmarkEnd w:id="4"/>
    </w:p>
    <w:p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:rsidR="00906620" w:rsidRDefault="00893DAC" w:rsidP="00906620">
      <w:pPr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65923FA" wp14:editId="54C61CA3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860E88"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0D14CB15" wp14:editId="71BFA48A">
                <wp:simplePos x="0" y="0"/>
                <wp:positionH relativeFrom="column">
                  <wp:posOffset>3016885</wp:posOffset>
                </wp:positionH>
                <wp:positionV relativeFrom="paragraph">
                  <wp:posOffset>31446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1B3" w:rsidRPr="00CB5932" w:rsidRDefault="00E971B3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WORK EXPERIENCE </w:t>
                            </w:r>
                            <w:r w:rsidRPr="00E971B3">
                              <w:rPr>
                                <w:rFonts w:ascii="Garamond" w:hAnsi="Garamond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continu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4CB15" id="_x0000_s1043" type="#_x0000_t202" style="position:absolute;margin-left:237.55pt;margin-top:2.5pt;width:293.75pt;height:18.3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" filled="f" stroked="f" strokeweight=".5pt">
                <v:textbox style="mso-fit-shape-to-text:t" inset="0,0,0,0">
                  <w:txbxContent>
                    <w:p w:rsidR="00E971B3" w:rsidRPr="00CB5932" w:rsidRDefault="00E971B3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WORK EXPERIENCE </w:t>
                      </w:r>
                      <w:r w:rsidRPr="00E971B3">
                        <w:rPr>
                          <w:rFonts w:ascii="Garamond" w:hAnsi="Garamond"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continued)</w:t>
                      </w:r>
                    </w:p>
                  </w:txbxContent>
                </v:textbox>
              </v:shape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0184003" wp14:editId="1D5C92ED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184003" id="_x0000_s1044" type="#_x0000_t202" style="position:absolute;margin-left:35pt;margin-top:1.6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37D4DCA" wp14:editId="791E00FE">
                <wp:simplePos x="0" y="0"/>
                <wp:positionH relativeFrom="column">
                  <wp:posOffset>3016885</wp:posOffset>
                </wp:positionH>
                <wp:positionV relativeFrom="paragraph">
                  <wp:posOffset>81915</wp:posOffset>
                </wp:positionV>
                <wp:extent cx="410400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F468B8" id="Straight Connector 688" o:spid="_x0000_s1026" style="position:absolute;flip:x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6.45pt" to="560.7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" strokecolor="#5a5a5a [2109]"/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F18FC79" wp14:editId="4C9A6C86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6BB7D5"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" strokecolor="black [3213]"/>
            </w:pict>
          </mc:Fallback>
        </mc:AlternateContent>
      </w:r>
    </w:p>
    <w:p w:rsidR="00BE3277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3EB25BAC" wp14:editId="5B739E3D">
                <wp:simplePos x="0" y="0"/>
                <wp:positionH relativeFrom="column">
                  <wp:posOffset>3019425</wp:posOffset>
                </wp:positionH>
                <wp:positionV relativeFrom="paragraph">
                  <wp:posOffset>78105</wp:posOffset>
                </wp:positionV>
                <wp:extent cx="4107180" cy="4181475"/>
                <wp:effectExtent l="0" t="0" r="7620" b="9525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418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52"/>
                              <w:gridCol w:w="2106"/>
                            </w:tblGrid>
                            <w:tr w:rsidR="00E971B3" w:rsidRPr="00E971B3" w:rsidTr="00E971B3">
                              <w:tc>
                                <w:tcPr>
                                  <w:tcW w:w="4361" w:type="dxa"/>
                                </w:tcPr>
                                <w:p w:rsidR="00E971B3" w:rsidRPr="00E971B3" w:rsidRDefault="00D34799" w:rsidP="00D34799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D34799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ales Representative</w:t>
                                  </w:r>
                                </w:p>
                                <w:p w:rsidR="00E971B3" w:rsidRDefault="00D34799" w:rsidP="00E971B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D34799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RALPH LAUREN MEN (CHALHOUB GROUP)</w:t>
                                  </w:r>
                                </w:p>
                                <w:p w:rsidR="00E971B3" w:rsidRPr="00E971B3" w:rsidRDefault="00E971B3" w:rsidP="00E971B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09" w:type="dxa"/>
                                </w:tcPr>
                                <w:p w:rsidR="00E971B3" w:rsidRPr="00E971B3" w:rsidRDefault="00A47FEE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01/11/2015- 01/01/2016</w:t>
                                  </w:r>
                                </w:p>
                              </w:tc>
                            </w:tr>
                          </w:tbl>
                          <w:p w:rsidR="00E971B3" w:rsidRDefault="00D34799" w:rsidP="00D3479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 a salesman</w:t>
                            </w:r>
                            <w:r w:rsidR="00E971B3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</w:t>
                            </w:r>
                            <w:r w:rsid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d:</w:t>
                            </w:r>
                          </w:p>
                          <w:p w:rsid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34799" w:rsidRP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omoting and selling Ralph Lauren's Products 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34799" w:rsidRP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ustomer Service support to VIP clients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D34799" w:rsidRDefault="00D34799" w:rsidP="00D3479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chieving</w:t>
                            </w: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argets in short period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 of time</w:t>
                            </w:r>
                          </w:p>
                          <w:p w:rsidR="00A47FEE" w:rsidRDefault="00A47FEE" w:rsidP="00A47FEE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Default="00D34799" w:rsidP="00A47FEE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347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52"/>
                              <w:gridCol w:w="2106"/>
                            </w:tblGrid>
                            <w:tr w:rsidR="00E971B3" w:rsidRPr="00E971B3" w:rsidTr="00A90875">
                              <w:tc>
                                <w:tcPr>
                                  <w:tcW w:w="4361" w:type="dxa"/>
                                </w:tcPr>
                                <w:p w:rsidR="00E971B3" w:rsidRPr="00E971B3" w:rsidRDefault="00A47FEE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ales Agent</w:t>
                                  </w:r>
                                </w:p>
                                <w:p w:rsidR="00E971B3" w:rsidRDefault="00A47FEE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PHOENICIA AER-RIANTA COMPANY (BEIRUT DUTY FREE)</w:t>
                                  </w:r>
                                </w:p>
                                <w:p w:rsidR="00A47FEE" w:rsidRPr="00A47FEE" w:rsidRDefault="00A47FEE" w:rsidP="00A47FE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>- Joined as stock-controller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:rsidR="00A47FEE" w:rsidRPr="00A47FEE" w:rsidRDefault="00A47FEE" w:rsidP="00A47FE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>- Transferred to sales agent 2 months after(to fit university schedule)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:rsidR="00A47FEE" w:rsidRPr="00A47FEE" w:rsidRDefault="00A47FEE" w:rsidP="00A47FE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- Handled the sales of Tobacco, alcohol and chocolate 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:rsidR="00A47FEE" w:rsidRPr="00A47FEE" w:rsidRDefault="00A47FEE" w:rsidP="00A47FE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>- Achieved high sales volume on most products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:rsidR="00A47FEE" w:rsidRPr="00A47FEE" w:rsidRDefault="00A47FEE" w:rsidP="00A47FE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>- Got promoted 5 months later to sales agent at VIP lounge-arrivals</w:t>
                                  </w:r>
                                  <w:r w:rsidRPr="00A47FEE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:rsidR="00A47FEE" w:rsidRDefault="00A47FEE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E971B3" w:rsidRPr="00E971B3" w:rsidRDefault="00E971B3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09" w:type="dxa"/>
                                </w:tcPr>
                                <w:p w:rsidR="00E971B3" w:rsidRPr="00E971B3" w:rsidRDefault="00A47FEE" w:rsidP="00E971B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11/02/2015- 30/10/2015</w:t>
                                  </w:r>
                                </w:p>
                              </w:tc>
                            </w:tr>
                          </w:tbl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25BAC" id="_x0000_s1045" type="#_x0000_t202" style="position:absolute;margin-left:237.75pt;margin-top:6.15pt;width:323.4pt;height:329.25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52"/>
                        <w:gridCol w:w="2106"/>
                      </w:tblGrid>
                      <w:tr w:rsidR="00E971B3" w:rsidRPr="00E971B3" w:rsidTr="00E971B3">
                        <w:tc>
                          <w:tcPr>
                            <w:tcW w:w="4361" w:type="dxa"/>
                          </w:tcPr>
                          <w:p w:rsidR="00E971B3" w:rsidRPr="00E971B3" w:rsidRDefault="00D34799" w:rsidP="00D34799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t xml:space="preserve"> </w:t>
                            </w:r>
                            <w:r w:rsidRPr="00D34799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ales Representative</w:t>
                            </w:r>
                          </w:p>
                          <w:p w:rsidR="00E971B3" w:rsidRDefault="00D34799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t xml:space="preserve"> </w:t>
                            </w:r>
                            <w:r w:rsidRPr="00D34799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ALPH LAUREN MEN (CHALHOUB GROUP)</w:t>
                            </w: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109" w:type="dxa"/>
                          </w:tcPr>
                          <w:p w:rsidR="00E971B3" w:rsidRPr="00E971B3" w:rsidRDefault="00A47FEE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01/11/2015- 01/01/2016</w:t>
                            </w:r>
                          </w:p>
                        </w:tc>
                      </w:tr>
                    </w:tbl>
                    <w:p w:rsidR="00E971B3" w:rsidRDefault="00D34799" w:rsidP="00D3479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 a salesman</w:t>
                      </w:r>
                      <w:r w:rsidR="00E971B3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,</w:t>
                      </w:r>
                      <w:r w:rsid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d:</w:t>
                      </w:r>
                    </w:p>
                    <w:p w:rsid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34799" w:rsidRPr="00D34799" w:rsidRDefault="00D34799" w:rsidP="00D3479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Promoting and selling Ralph Lauren's Products 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34799" w:rsidRPr="00D34799" w:rsidRDefault="00D34799" w:rsidP="00D3479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ustomer Service support to VIP clients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  <w:t xml:space="preserve"> </w:t>
                      </w:r>
                    </w:p>
                    <w:p w:rsidR="00D34799" w:rsidRDefault="00D34799" w:rsidP="00D3479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Achieving</w:t>
                      </w: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argets in short period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 of time</w:t>
                      </w:r>
                    </w:p>
                    <w:p w:rsidR="00A47FEE" w:rsidRDefault="00A47FEE" w:rsidP="00A47FEE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Default="00D34799" w:rsidP="00A47FEE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347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52"/>
                        <w:gridCol w:w="2106"/>
                      </w:tblGrid>
                      <w:tr w:rsidR="00E971B3" w:rsidRPr="00E971B3" w:rsidTr="00A90875">
                        <w:tc>
                          <w:tcPr>
                            <w:tcW w:w="4361" w:type="dxa"/>
                          </w:tcPr>
                          <w:p w:rsidR="00E971B3" w:rsidRPr="00E971B3" w:rsidRDefault="00A47FEE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ales Agent</w:t>
                            </w:r>
                          </w:p>
                          <w:p w:rsidR="00E971B3" w:rsidRDefault="00A47FEE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HOENICIA AER-RIANTA COMPANY (BEIRUT DUTY FREE)</w:t>
                            </w:r>
                          </w:p>
                          <w:p w:rsidR="00A47FEE" w:rsidRPr="00A47FEE" w:rsidRDefault="00A47FEE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>- Joined as stock-controller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A47FEE" w:rsidRPr="00A47FEE" w:rsidRDefault="00A47FEE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>- Transferred to sales agent 2 months after(to fit university schedule)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A47FEE" w:rsidRPr="00A47FEE" w:rsidRDefault="00A47FEE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- Handled the sales of Tobacco, alcohol and chocolate 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A47FEE" w:rsidRPr="00A47FEE" w:rsidRDefault="00A47FEE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>- Achieved high sales volume on most products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A47FEE" w:rsidRPr="00A47FEE" w:rsidRDefault="00A47FEE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>- Got promoted 5 months later to sales agent at VIP lounge-arrivals</w:t>
                            </w:r>
                            <w:r w:rsidRPr="00A47FEE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  <w:t xml:space="preserve"> </w:t>
                            </w:r>
                          </w:p>
                          <w:p w:rsidR="00A47FEE" w:rsidRDefault="00A47FEE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109" w:type="dxa"/>
                          </w:tcPr>
                          <w:p w:rsidR="00E971B3" w:rsidRPr="00E971B3" w:rsidRDefault="00A47FEE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11/02/2015- 30/10/2015</w:t>
                            </w:r>
                          </w:p>
                        </w:tc>
                      </w:tr>
                    </w:tbl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DD373DB" wp14:editId="14108AE7">
                <wp:simplePos x="0" y="0"/>
                <wp:positionH relativeFrom="column">
                  <wp:posOffset>95416</wp:posOffset>
                </wp:positionH>
                <wp:positionV relativeFrom="paragraph">
                  <wp:posOffset>84565</wp:posOffset>
                </wp:positionV>
                <wp:extent cx="2326640" cy="3061253"/>
                <wp:effectExtent l="0" t="0" r="0" b="635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30612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ECA" w:rsidRPr="00E971B3" w:rsidRDefault="001E1ECA" w:rsidP="008061CB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se of Adobe Creative Cloud software including Photoshop</w:t>
                            </w:r>
                            <w:r w:rsidR="008061CB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nd InDesign.</w:t>
                            </w:r>
                          </w:p>
                          <w:p w:rsidR="00F34998" w:rsidRPr="00E971B3" w:rsidRDefault="00F34998" w:rsidP="008061CB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ompetent in </w:t>
                            </w:r>
                            <w:r w:rsidR="008061CB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Microsoft Word, Outlook, PowerPoint, Excel, and Access. </w:t>
                            </w:r>
                          </w:p>
                          <w:p w:rsidR="00F9104B" w:rsidRDefault="008061CB" w:rsidP="00F9104B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petent in verbal and written communication and speech writing and presentation.</w:t>
                            </w:r>
                          </w:p>
                          <w:p w:rsidR="00F9104B" w:rsidRPr="00F9104B" w:rsidRDefault="00F9104B" w:rsidP="00F9104B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Languages: English, Arabic, Italian &amp; French </w:t>
                            </w:r>
                          </w:p>
                          <w:p w:rsidR="008061CB" w:rsidRPr="008061CB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ompetent in </w:t>
                            </w:r>
                            <w:r w:rsidRPr="008061CB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istributive negotiation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373DB" id="Text Box 664" o:spid="_x0000_s1046" type="#_x0000_t202" style="position:absolute;margin-left:7.5pt;margin-top:6.65pt;width:183.2pt;height:241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" filled="f" stroked="f">
                <v:textbox inset=",0,,0">
                  <w:txbxContent>
                    <w:p w:rsidR="001E1ECA" w:rsidRPr="00E971B3" w:rsidRDefault="001E1ECA" w:rsidP="008061CB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Use of Adobe Creative Cloud software including Photoshop</w:t>
                      </w:r>
                      <w:r w:rsidR="008061CB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and InDesign.</w:t>
                      </w:r>
                    </w:p>
                    <w:p w:rsidR="00F34998" w:rsidRPr="00E971B3" w:rsidRDefault="00F34998" w:rsidP="008061CB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ompetent in </w:t>
                      </w:r>
                      <w:r w:rsidR="008061CB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Microsoft Word, Outlook, PowerPoint, Excel, and Access. </w:t>
                      </w:r>
                    </w:p>
                    <w:p w:rsidR="00F9104B" w:rsidRDefault="008061CB" w:rsidP="00F9104B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mpetent in verbal and written communication and speech writing and presentation.</w:t>
                      </w:r>
                    </w:p>
                    <w:p w:rsidR="00F9104B" w:rsidRPr="00F9104B" w:rsidRDefault="00F9104B" w:rsidP="00F9104B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Languages: English, Arabic, Italian &amp; French </w:t>
                      </w:r>
                    </w:p>
                    <w:p w:rsidR="008061CB" w:rsidRPr="008061CB" w:rsidRDefault="008061CB" w:rsidP="008061CB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ompetent in </w:t>
                      </w:r>
                      <w:r w:rsidRPr="008061CB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istributive negotiation</w:t>
                      </w: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.</w:t>
                      </w:r>
                    </w:p>
                  </w:txbxContent>
                </v:textbox>
              </v:shape>
            </w:pict>
          </mc:Fallback>
        </mc:AlternateContent>
      </w:r>
    </w:p>
    <w:p w:rsidR="00BE3277" w:rsidRDefault="00BE3277" w:rsidP="00E155B5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jc w:val="both"/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</w:p>
    <w:p w:rsidR="00A47FEE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9360" behindDoc="0" locked="0" layoutInCell="1" allowOverlap="1" wp14:anchorId="3990DD7B" wp14:editId="058D8D1B">
                <wp:simplePos x="0" y="0"/>
                <wp:positionH relativeFrom="column">
                  <wp:posOffset>3019425</wp:posOffset>
                </wp:positionH>
                <wp:positionV relativeFrom="paragraph">
                  <wp:posOffset>19050</wp:posOffset>
                </wp:positionV>
                <wp:extent cx="3730625" cy="190500"/>
                <wp:effectExtent l="0" t="0" r="3175" b="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190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5B5" w:rsidRPr="00CB5932" w:rsidRDefault="00906620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B5932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0DD7B" id="_x0000_s1047" type="#_x0000_t202" style="position:absolute;margin-left:237.75pt;margin-top:1.5pt;width:293.75pt;height:15pt;z-index:251599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" filled="f" stroked="f" strokeweight=".5pt">
                <v:textbox inset="0,0,0,0">
                  <w:txbxContent>
                    <w:p w:rsidR="00E155B5" w:rsidRPr="00CB5932" w:rsidRDefault="00906620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B5932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F9104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E07AD2A" wp14:editId="278AE5AC">
                <wp:simplePos x="0" y="0"/>
                <wp:positionH relativeFrom="column">
                  <wp:posOffset>2956560</wp:posOffset>
                </wp:positionH>
                <wp:positionV relativeFrom="paragraph">
                  <wp:posOffset>27305</wp:posOffset>
                </wp:positionV>
                <wp:extent cx="4103370" cy="1097280"/>
                <wp:effectExtent l="0" t="0" r="11430" b="7620"/>
                <wp:wrapNone/>
                <wp:docPr id="66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3370" cy="1097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13"/>
                              <w:gridCol w:w="1539"/>
                            </w:tblGrid>
                            <w:tr w:rsidR="00CB5932" w:rsidRPr="00E971B3" w:rsidTr="00906620">
                              <w:tc>
                                <w:tcPr>
                                  <w:tcW w:w="4928" w:type="dxa"/>
                                </w:tcPr>
                                <w:p w:rsidR="00A47FEE" w:rsidRDefault="00A47FEE" w:rsidP="00BA60EE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.S in Communication Arts - Public Relations</w:t>
                                  </w:r>
                                  <w:r w:rsidR="00586383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  <w:p w:rsidR="00F9104B" w:rsidRDefault="00A47FEE" w:rsidP="00F9104B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merican University of Science and Technology</w:t>
                                  </w:r>
                                </w:p>
                                <w:p w:rsid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bCs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F9104B">
                                    <w:rPr>
                                      <w:rFonts w:ascii="Garamond" w:hAnsi="Garamond" w:cs="Open Sans"/>
                                      <w:b/>
                                      <w:bCs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English Proficiency Certificate </w:t>
                                  </w:r>
                                </w:p>
                                <w:p w:rsidR="00F9104B" w:rsidRP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ichigan University- USA</w:t>
                                  </w:r>
                                </w:p>
                                <w:p w:rsidR="00F9104B" w:rsidRP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bCs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bCs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F9104B" w:rsidRP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bCs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F9104B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F9104B" w:rsidRPr="00E971B3" w:rsidRDefault="00F9104B" w:rsidP="00A47FE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eeee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542" w:type="dxa"/>
                                </w:tcPr>
                                <w:p w:rsidR="00906620" w:rsidRPr="00E971B3" w:rsidRDefault="00A47FEE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Ongoing </w:t>
                                  </w:r>
                                </w:p>
                              </w:tc>
                            </w:tr>
                            <w:tr w:rsidR="00CB5932" w:rsidRPr="00E971B3" w:rsidTr="00906620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42" w:type="dxa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906620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7AD2A" id="_x0000_s1048" type="#_x0000_t202" style="position:absolute;margin-left:232.8pt;margin-top:2.15pt;width:323.1pt;height:86.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13"/>
                        <w:gridCol w:w="1539"/>
                      </w:tblGrid>
                      <w:tr w:rsidR="00CB5932" w:rsidRPr="00E971B3" w:rsidTr="00906620">
                        <w:tc>
                          <w:tcPr>
                            <w:tcW w:w="4928" w:type="dxa"/>
                          </w:tcPr>
                          <w:p w:rsidR="00A47FEE" w:rsidRDefault="00A47FEE" w:rsidP="00BA60EE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.S in Communication Arts - Public Relations</w:t>
                            </w:r>
                            <w:r w:rsidR="00586383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F9104B" w:rsidRDefault="00A47FEE" w:rsidP="00F9104B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merican University of Science and Technology</w:t>
                            </w:r>
                          </w:p>
                          <w:p w:rsid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9104B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English Proficiency Certificate </w:t>
                            </w:r>
                          </w:p>
                          <w:p w:rsidR="00F9104B" w:rsidRP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ichigan University- USA</w:t>
                            </w:r>
                          </w:p>
                          <w:p w:rsidR="00F9104B" w:rsidRP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F9104B" w:rsidRP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F9104B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F9104B" w:rsidRPr="00E971B3" w:rsidRDefault="00F9104B" w:rsidP="00A47FE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eeee</w:t>
                            </w:r>
                            <w:proofErr w:type="spellEnd"/>
                          </w:p>
                        </w:tc>
                        <w:tc>
                          <w:tcPr>
                            <w:tcW w:w="1542" w:type="dxa"/>
                          </w:tcPr>
                          <w:p w:rsidR="00906620" w:rsidRPr="00E971B3" w:rsidRDefault="00A47FEE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Ongoing </w:t>
                            </w:r>
                          </w:p>
                        </w:tc>
                      </w:tr>
                      <w:tr w:rsidR="00CB5932" w:rsidRPr="00E971B3" w:rsidTr="00906620">
                        <w:tc>
                          <w:tcPr>
                            <w:tcW w:w="4928" w:type="dxa"/>
                          </w:tcPr>
                          <w:p w:rsidR="00906620" w:rsidRPr="00E971B3" w:rsidRDefault="00906620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42" w:type="dxa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906620" w:rsidRPr="00E971B3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906620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53CD4974" wp14:editId="0587D3CA">
                <wp:simplePos x="0" y="0"/>
                <wp:positionH relativeFrom="column">
                  <wp:posOffset>2988310</wp:posOffset>
                </wp:positionH>
                <wp:positionV relativeFrom="paragraph">
                  <wp:posOffset>7620</wp:posOffset>
                </wp:positionV>
                <wp:extent cx="410400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30D21B" id="Straight Connector 525" o:spid="_x0000_s1026" style="position:absolute;flip:x;z-index:25160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5.3pt,.6pt" to="558.4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" strokecolor="#5a5a5a [2109]"/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8501221" wp14:editId="42D44CC3">
                <wp:simplePos x="0" y="0"/>
                <wp:positionH relativeFrom="column">
                  <wp:posOffset>3027045</wp:posOffset>
                </wp:positionH>
                <wp:positionV relativeFrom="paragraph">
                  <wp:posOffset>173990</wp:posOffset>
                </wp:positionV>
                <wp:extent cx="3730625" cy="333375"/>
                <wp:effectExtent l="0" t="0" r="3175" b="9525"/>
                <wp:wrapNone/>
                <wp:docPr id="67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MEMBERSH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01221" id="_x0000_s1049" type="#_x0000_t202" style="position:absolute;margin-left:238.35pt;margin-top:13.7pt;width:293.75pt;height:26.25pt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" filled="f" stroked="f" strokeweight=".5pt">
                <v:textbox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MEMBERSHIP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975F3F8" wp14:editId="2D1D325C">
                <wp:simplePos x="0" y="0"/>
                <wp:positionH relativeFrom="column">
                  <wp:posOffset>2959735</wp:posOffset>
                </wp:positionH>
                <wp:positionV relativeFrom="paragraph">
                  <wp:posOffset>181610</wp:posOffset>
                </wp:positionV>
                <wp:extent cx="4104000" cy="0"/>
                <wp:effectExtent l="0" t="0" r="11430" b="19050"/>
                <wp:wrapNone/>
                <wp:docPr id="679" name="Straight Connector 6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18D0AB" id="Straight Connector 679" o:spid="_x0000_s1026" style="position:absolute;flip:x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3.05pt,14.3pt" to="556.2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" strokecolor="#595959"/>
            </w:pict>
          </mc:Fallback>
        </mc:AlternateContent>
      </w: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5EC1A33E" wp14:editId="45A05A04">
                <wp:simplePos x="0" y="0"/>
                <wp:positionH relativeFrom="column">
                  <wp:posOffset>3009900</wp:posOffset>
                </wp:positionH>
                <wp:positionV relativeFrom="paragraph">
                  <wp:posOffset>85090</wp:posOffset>
                </wp:positionV>
                <wp:extent cx="4105910" cy="742950"/>
                <wp:effectExtent l="0" t="0" r="8890" b="0"/>
                <wp:wrapNone/>
                <wp:docPr id="68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742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45D" w:rsidRPr="00A47FEE" w:rsidRDefault="00A47FEE" w:rsidP="00A47FE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l </w:t>
                            </w:r>
                            <w:proofErr w:type="spellStart"/>
                            <w:r w:rsidRPr="00A47FE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iyadi</w:t>
                            </w:r>
                            <w:proofErr w:type="spellEnd"/>
                            <w:r w:rsidRPr="00A47FE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asketball Club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(2002- 2005)</w:t>
                            </w:r>
                          </w:p>
                          <w:p w:rsidR="002F245D" w:rsidRPr="002F245D" w:rsidRDefault="00A47FEE" w:rsidP="00A47FE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ternational College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cout Beirut 1  (2006-2010)</w:t>
                            </w:r>
                          </w:p>
                          <w:p w:rsidR="002F245D" w:rsidRPr="002F245D" w:rsidRDefault="00A47FEE" w:rsidP="00A47FE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47FE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Launched the Music Club at AUST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(2015- 201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1A33E" id="_x0000_s1050" type="#_x0000_t202" style="position:absolute;margin-left:237pt;margin-top:6.7pt;width:323.3pt;height:58.5pt;z-index:251683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" filled="f" stroked="f" strokeweight=".5pt">
                <v:textbox inset="0,0,0,0">
                  <w:txbxContent>
                    <w:p w:rsidR="002F245D" w:rsidRPr="00A47FEE" w:rsidRDefault="00A47FEE" w:rsidP="00A47FE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A47FE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l </w:t>
                      </w:r>
                      <w:proofErr w:type="spellStart"/>
                      <w:r w:rsidRPr="00A47FE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iyadi</w:t>
                      </w:r>
                      <w:proofErr w:type="spellEnd"/>
                      <w:r w:rsidRPr="00A47FE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Basketball Club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(2002- 2005)</w:t>
                      </w:r>
                    </w:p>
                    <w:p w:rsidR="002F245D" w:rsidRPr="002F245D" w:rsidRDefault="00A47FEE" w:rsidP="00A47FE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A47FE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ternational College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Scout Beirut 1  (2006-2010)</w:t>
                      </w:r>
                    </w:p>
                    <w:p w:rsidR="002F245D" w:rsidRPr="002F245D" w:rsidRDefault="00A47FEE" w:rsidP="00A47FE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A47FE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Launched the Music Club at AUST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(2015- 2016)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4836BFF" wp14:editId="10D2BF4D">
                <wp:simplePos x="0" y="0"/>
                <wp:positionH relativeFrom="column">
                  <wp:posOffset>3019425</wp:posOffset>
                </wp:positionH>
                <wp:positionV relativeFrom="paragraph">
                  <wp:posOffset>8890</wp:posOffset>
                </wp:positionV>
                <wp:extent cx="3730625" cy="295275"/>
                <wp:effectExtent l="0" t="0" r="3175" b="9525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36BFF" id="_x0000_s1051" type="#_x0000_t202" style="position:absolute;margin-left:237.75pt;margin-top:.7pt;width:293.75pt;height:23.25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" filled="f" stroked="f" strokeweight=".5pt">
                <v:textbox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FFA1BE7" wp14:editId="490D52F8">
                <wp:simplePos x="0" y="0"/>
                <wp:positionH relativeFrom="column">
                  <wp:posOffset>2997835</wp:posOffset>
                </wp:positionH>
                <wp:positionV relativeFrom="paragraph">
                  <wp:posOffset>119380</wp:posOffset>
                </wp:positionV>
                <wp:extent cx="4104000" cy="0"/>
                <wp:effectExtent l="0" t="0" r="1143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852C88" id="Straight Connector 682" o:spid="_x0000_s1026" style="position:absolute;flip:x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6.05pt,9.4pt" to="559.2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" strokecolor="#595959"/>
            </w:pict>
          </mc:Fallback>
        </mc:AlternateContent>
      </w:r>
    </w:p>
    <w:p w:rsidR="00E155B5" w:rsidRDefault="00A47FE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F34DD12" wp14:editId="4A11C15F">
                <wp:simplePos x="0" y="0"/>
                <wp:positionH relativeFrom="column">
                  <wp:posOffset>3019425</wp:posOffset>
                </wp:positionH>
                <wp:positionV relativeFrom="paragraph">
                  <wp:posOffset>80011</wp:posOffset>
                </wp:positionV>
                <wp:extent cx="1915160" cy="3171190"/>
                <wp:effectExtent l="0" t="0" r="8890" b="10160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31711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A47FEE" w:rsidRDefault="006D0BB2" w:rsidP="00A47F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2F245D" w:rsidRPr="002F245D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ycling</w:t>
                            </w:r>
                          </w:p>
                          <w:p w:rsidR="002F245D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iking</w:t>
                            </w:r>
                          </w:p>
                          <w:p w:rsidR="00A47FEE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 Piano</w:t>
                            </w:r>
                          </w:p>
                          <w:p w:rsidR="00A47FEE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oking</w:t>
                            </w:r>
                          </w:p>
                          <w:p w:rsidR="00A47FEE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oing to the gym</w:t>
                            </w:r>
                          </w:p>
                          <w:p w:rsidR="00A47FEE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 Football</w:t>
                            </w:r>
                          </w:p>
                          <w:p w:rsidR="00A47FEE" w:rsidRPr="002F245D" w:rsidRDefault="00A47FEE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 Basket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4DD12" id="_x0000_s1052" type="#_x0000_t202" style="position:absolute;margin-left:237.75pt;margin-top:6.3pt;width:150.8pt;height:249.7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" filled="f" stroked="f" strokeweight=".5pt">
                <v:textbox inset="0,0,0,0">
                  <w:txbxContent>
                    <w:p w:rsidR="006D0BB2" w:rsidRPr="00A47FEE" w:rsidRDefault="006D0BB2" w:rsidP="00A47FEE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2F245D" w:rsidRPr="002F245D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ycling</w:t>
                      </w:r>
                    </w:p>
                    <w:p w:rsidR="002F245D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iking</w:t>
                      </w:r>
                    </w:p>
                    <w:p w:rsidR="00A47FEE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 Piano</w:t>
                      </w:r>
                    </w:p>
                    <w:p w:rsidR="00A47FEE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oking</w:t>
                      </w:r>
                    </w:p>
                    <w:p w:rsidR="00A47FEE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Going to the gym</w:t>
                      </w:r>
                    </w:p>
                    <w:p w:rsidR="00A47FEE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 Football</w:t>
                      </w:r>
                    </w:p>
                    <w:p w:rsidR="00A47FEE" w:rsidRPr="002F245D" w:rsidRDefault="00A47FEE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 Basketball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8061C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26343E71" wp14:editId="3D4C423A">
                <wp:simplePos x="0" y="0"/>
                <wp:positionH relativeFrom="column">
                  <wp:posOffset>4905375</wp:posOffset>
                </wp:positionH>
                <wp:positionV relativeFrom="paragraph">
                  <wp:posOffset>92075</wp:posOffset>
                </wp:positionV>
                <wp:extent cx="1899920" cy="2990215"/>
                <wp:effectExtent l="0" t="0" r="5080" b="635"/>
                <wp:wrapNone/>
                <wp:docPr id="68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2990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45D" w:rsidRDefault="008061CB" w:rsidP="00991AC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ading</w:t>
                            </w:r>
                          </w:p>
                          <w:p w:rsidR="008061CB" w:rsidRPr="008061CB" w:rsidRDefault="008061CB" w:rsidP="00991AC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riting</w:t>
                            </w:r>
                          </w:p>
                          <w:p w:rsidR="002F245D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atching movies</w:t>
                            </w:r>
                          </w:p>
                          <w:p w:rsidR="008061CB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 Chess</w:t>
                            </w:r>
                          </w:p>
                          <w:p w:rsidR="008061CB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cting</w:t>
                            </w:r>
                          </w:p>
                          <w:p w:rsidR="008061CB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Volunteering</w:t>
                            </w:r>
                          </w:p>
                          <w:p w:rsidR="008061CB" w:rsidRDefault="008061CB" w:rsidP="008061C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inging</w:t>
                            </w:r>
                          </w:p>
                          <w:p w:rsidR="008061CB" w:rsidRPr="008061CB" w:rsidRDefault="008061CB" w:rsidP="008061CB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43E71" id="_x0000_s1053" type="#_x0000_t202" style="position:absolute;margin-left:386.25pt;margin-top:7.25pt;width:149.6pt;height:235.45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" filled="f" stroked="f" strokeweight=".5pt">
                <v:textbox inset="0,0,0,0">
                  <w:txbxContent>
                    <w:p w:rsidR="002F245D" w:rsidRDefault="008061CB" w:rsidP="00991AC3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ading</w:t>
                      </w:r>
                    </w:p>
                    <w:p w:rsidR="008061CB" w:rsidRPr="008061CB" w:rsidRDefault="008061CB" w:rsidP="00991AC3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riting</w:t>
                      </w:r>
                    </w:p>
                    <w:p w:rsidR="002F245D" w:rsidRDefault="008061CB" w:rsidP="008061C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atching movies</w:t>
                      </w:r>
                    </w:p>
                    <w:p w:rsidR="008061CB" w:rsidRDefault="008061CB" w:rsidP="008061C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 Chess</w:t>
                      </w:r>
                    </w:p>
                    <w:p w:rsidR="008061CB" w:rsidRDefault="008061CB" w:rsidP="008061C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cting</w:t>
                      </w:r>
                    </w:p>
                    <w:p w:rsidR="008061CB" w:rsidRDefault="008061CB" w:rsidP="008061C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Volunteering</w:t>
                      </w:r>
                    </w:p>
                    <w:p w:rsidR="008061CB" w:rsidRDefault="008061CB" w:rsidP="008061C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inging</w:t>
                      </w:r>
                    </w:p>
                    <w:p w:rsidR="008061CB" w:rsidRPr="008061CB" w:rsidRDefault="008061CB" w:rsidP="008061CB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756952" w:rsidRPr="00326B8A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7"/>
  </w:num>
  <w:num w:numId="5">
    <w:abstractNumId w:val="14"/>
  </w:num>
  <w:num w:numId="6">
    <w:abstractNumId w:val="18"/>
  </w:num>
  <w:num w:numId="7">
    <w:abstractNumId w:val="3"/>
  </w:num>
  <w:num w:numId="8">
    <w:abstractNumId w:val="6"/>
  </w:num>
  <w:num w:numId="9">
    <w:abstractNumId w:val="0"/>
  </w:num>
  <w:num w:numId="10">
    <w:abstractNumId w:val="12"/>
  </w:num>
  <w:num w:numId="11">
    <w:abstractNumId w:val="5"/>
  </w:num>
  <w:num w:numId="12">
    <w:abstractNumId w:val="13"/>
  </w:num>
  <w:num w:numId="13">
    <w:abstractNumId w:val="4"/>
  </w:num>
  <w:num w:numId="14">
    <w:abstractNumId w:val="2"/>
  </w:num>
  <w:num w:numId="15">
    <w:abstractNumId w:val="1"/>
  </w:num>
  <w:num w:numId="16">
    <w:abstractNumId w:val="19"/>
  </w:num>
  <w:num w:numId="17">
    <w:abstractNumId w:val="11"/>
  </w:num>
  <w:num w:numId="18">
    <w:abstractNumId w:val="17"/>
  </w:num>
  <w:num w:numId="19">
    <w:abstractNumId w:val="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B2C86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08CD"/>
    <w:rsid w:val="001833FB"/>
    <w:rsid w:val="001861AC"/>
    <w:rsid w:val="001868AF"/>
    <w:rsid w:val="00190B4E"/>
    <w:rsid w:val="001A162D"/>
    <w:rsid w:val="001A2C9C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6C17"/>
    <w:rsid w:val="00281BE6"/>
    <w:rsid w:val="002C5FCD"/>
    <w:rsid w:val="002E47CB"/>
    <w:rsid w:val="002F1470"/>
    <w:rsid w:val="002F245D"/>
    <w:rsid w:val="002F2676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1BE2"/>
    <w:rsid w:val="003617D0"/>
    <w:rsid w:val="0039017D"/>
    <w:rsid w:val="0039367F"/>
    <w:rsid w:val="003B55EC"/>
    <w:rsid w:val="003B6696"/>
    <w:rsid w:val="003C24F1"/>
    <w:rsid w:val="003D5723"/>
    <w:rsid w:val="00401AB2"/>
    <w:rsid w:val="004044BE"/>
    <w:rsid w:val="004163AC"/>
    <w:rsid w:val="004426B1"/>
    <w:rsid w:val="004551ED"/>
    <w:rsid w:val="0046152A"/>
    <w:rsid w:val="0047173A"/>
    <w:rsid w:val="00476BDD"/>
    <w:rsid w:val="00485628"/>
    <w:rsid w:val="00492D10"/>
    <w:rsid w:val="004D3436"/>
    <w:rsid w:val="004D6256"/>
    <w:rsid w:val="004D7D91"/>
    <w:rsid w:val="004E1B21"/>
    <w:rsid w:val="004F16D1"/>
    <w:rsid w:val="00501EC1"/>
    <w:rsid w:val="0050249C"/>
    <w:rsid w:val="00502530"/>
    <w:rsid w:val="00504ECA"/>
    <w:rsid w:val="00511EC3"/>
    <w:rsid w:val="005146E1"/>
    <w:rsid w:val="005260E1"/>
    <w:rsid w:val="00531C25"/>
    <w:rsid w:val="00545241"/>
    <w:rsid w:val="0055409D"/>
    <w:rsid w:val="005642A8"/>
    <w:rsid w:val="005725E5"/>
    <w:rsid w:val="00574F70"/>
    <w:rsid w:val="00586383"/>
    <w:rsid w:val="00594329"/>
    <w:rsid w:val="00594B20"/>
    <w:rsid w:val="005B6A61"/>
    <w:rsid w:val="005C257B"/>
    <w:rsid w:val="005D6AB3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4312B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061CB"/>
    <w:rsid w:val="00812178"/>
    <w:rsid w:val="00820F43"/>
    <w:rsid w:val="00822801"/>
    <w:rsid w:val="00836284"/>
    <w:rsid w:val="008416D2"/>
    <w:rsid w:val="008633D2"/>
    <w:rsid w:val="00886D2F"/>
    <w:rsid w:val="00887CAC"/>
    <w:rsid w:val="00892E8F"/>
    <w:rsid w:val="00893DAC"/>
    <w:rsid w:val="008A3567"/>
    <w:rsid w:val="008B05A2"/>
    <w:rsid w:val="008C34E3"/>
    <w:rsid w:val="008E0F1C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42EA2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2352"/>
    <w:rsid w:val="00A03519"/>
    <w:rsid w:val="00A16004"/>
    <w:rsid w:val="00A23E28"/>
    <w:rsid w:val="00A3216B"/>
    <w:rsid w:val="00A34838"/>
    <w:rsid w:val="00A47FEE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AF1BDA"/>
    <w:rsid w:val="00B023F7"/>
    <w:rsid w:val="00B02C72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A60EE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44E61"/>
    <w:rsid w:val="00C577D4"/>
    <w:rsid w:val="00C676DC"/>
    <w:rsid w:val="00C74AE2"/>
    <w:rsid w:val="00C85869"/>
    <w:rsid w:val="00C95E14"/>
    <w:rsid w:val="00CB5932"/>
    <w:rsid w:val="00CB7D0E"/>
    <w:rsid w:val="00CD42D0"/>
    <w:rsid w:val="00CF673D"/>
    <w:rsid w:val="00D001F5"/>
    <w:rsid w:val="00D01DC0"/>
    <w:rsid w:val="00D04F50"/>
    <w:rsid w:val="00D17CFB"/>
    <w:rsid w:val="00D17DC9"/>
    <w:rsid w:val="00D30E7D"/>
    <w:rsid w:val="00D31E12"/>
    <w:rsid w:val="00D32693"/>
    <w:rsid w:val="00D34799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A2E"/>
    <w:rsid w:val="00DA2C80"/>
    <w:rsid w:val="00DA735B"/>
    <w:rsid w:val="00DB06D2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F093A"/>
    <w:rsid w:val="00EF35C0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82158"/>
    <w:rsid w:val="00F9104B"/>
    <w:rsid w:val="00F979D5"/>
    <w:rsid w:val="00FA1DA5"/>
    <w:rsid w:val="00FA6A05"/>
    <w:rsid w:val="00FB0BE4"/>
    <w:rsid w:val="00FB7058"/>
    <w:rsid w:val="00FC0971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2EF8E1"/>
  <w15:docId w15:val="{E07C8790-69AB-42E9-B74F-D3F2F0A94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6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B1C47-8284-4169-B320-1AC52A39B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hp</cp:lastModifiedBy>
  <cp:revision>6</cp:revision>
  <cp:lastPrinted>2018-03-02T15:15:00Z</cp:lastPrinted>
  <dcterms:created xsi:type="dcterms:W3CDTF">2018-09-04T14:55:00Z</dcterms:created>
  <dcterms:modified xsi:type="dcterms:W3CDTF">2018-10-16T13:16:00Z</dcterms:modified>
</cp:coreProperties>
</file>